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im Eichak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im</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ichak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08 E Lakeside Dr, Vernon Hills, IL, USA Vernon Hills, IL, USA 6006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miley2675@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867159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Halie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12/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5/15/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